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59C" w:rsidRDefault="00BC4AE7" w:rsidP="00B074C2">
      <w:bookmarkStart w:id="0" w:name="_GoBack"/>
      <w:bookmarkEnd w:id="0"/>
      <w:r>
        <w:pict>
          <v:oval id="Oval 4" o:spid="_x0000_s1043" alt="pic-instructions" style="position:absolute;margin-left:358.5pt;margin-top:-40.5pt;width:90.75pt;height:113.25pt;z-index:251650048;visibility:visible" strokecolor="#423e4b">
            <v:fill r:id="rId5" o:title="pexels-photo-1222271" recolor="t" type="frame"/>
          </v:oval>
        </w:pict>
      </w: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5" o:spid="_x0000_s1034" type="#_x0000_t202" style="position:absolute;margin-left:-78.35pt;margin-top:576.25pt;width:381.1pt;height:26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" filled="f" stroked="f">
            <v:textbox>
              <w:txbxContent>
                <w:p w:rsidR="005D77E9" w:rsidRPr="005D77E9" w:rsidRDefault="005D77E9" w:rsidP="005D77E9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</w:pPr>
                  <w:r w:rsidRPr="005D77E9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BRANSFIELD EDUCATION CENTRE Jacksonville, FL</w:t>
                  </w: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(2001)</w:t>
                  </w:r>
                </w:p>
                <w:p w:rsidR="00B074C2" w:rsidRPr="005D77E9" w:rsidRDefault="00B074C2" w:rsidP="005D77E9"/>
              </w:txbxContent>
            </v:textbox>
          </v:shape>
        </w:pict>
      </w:r>
      <w:r>
        <w:pict>
          <v:shape id="Text Box 47" o:spid="_x0000_s1040" type="#_x0000_t202" style="position:absolute;margin-left:-77.7pt;margin-top:231pt;width:369.6pt;height:166.2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iHNvA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" filled="f" stroked="f">
            <v:textbox>
              <w:txbxContent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proofErr w:type="spellStart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Assesed</w:t>
                  </w:r>
                  <w:proofErr w:type="spellEnd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 more </w:t>
                  </w:r>
                  <w:proofErr w:type="gramStart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than  50</w:t>
                  </w:r>
                  <w:proofErr w:type="gramEnd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 students’ progress throughout the term </w:t>
                  </w:r>
                </w:p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</w:p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</w:p>
                <w:p w:rsidR="008577A6" w:rsidRPr="00D34E66" w:rsidRDefault="008577A6" w:rsidP="00D34E66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>
        <w:pict>
          <v:shape id="Text Box 43" o:spid="_x0000_s1026" type="#_x0000_t202" style="position:absolute;margin-left:-78.3pt;margin-top:-31.1pt;width:273.6pt;height:29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PXWtgIAALs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" filled="f" stroked="f">
            <v:textbox>
              <w:txbxContent>
                <w:p w:rsidR="00D64D3F" w:rsidRPr="00013012" w:rsidRDefault="001005AB">
                  <w:pPr>
                    <w:rPr>
                      <w:rFonts w:ascii="Quattrocento Roman" w:hAnsi="Quattrocento Roman"/>
                      <w:color w:val="F9A029"/>
                      <w:sz w:val="40"/>
                      <w:szCs w:val="40"/>
                    </w:rPr>
                  </w:pPr>
                  <w:r w:rsidRPr="00013012">
                    <w:rPr>
                      <w:rFonts w:ascii="Quattrocento Roman" w:hAnsi="Quattrocento Roman"/>
                      <w:color w:val="F9A029"/>
                      <w:sz w:val="40"/>
                      <w:szCs w:val="40"/>
                    </w:rPr>
                    <w:t>Career History</w:t>
                  </w:r>
                </w:p>
              </w:txbxContent>
            </v:textbox>
          </v:shape>
        </w:pict>
      </w:r>
      <w:r>
        <w:pict>
          <v:shape id="Text Box 56" o:spid="_x0000_s1027" type="#_x0000_t202" style="position:absolute;margin-left:317.2pt;margin-top:376.5pt;width:181.5pt;height:316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" filled="f" stroked="f">
            <v:textbox>
              <w:txbxContent>
                <w:p w:rsidR="00FF7490" w:rsidRPr="00FF7490" w:rsidRDefault="00FF7490" w:rsidP="00FF7490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</w:pPr>
                  <w:proofErr w:type="gramStart"/>
                  <w:r w:rsidRPr="00FF7490"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FF7490"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  <w:t xml:space="preserve"> Proven ability for discovering the different learning styles of </w:t>
                  </w:r>
                  <w:proofErr w:type="spellStart"/>
                  <w:r w:rsidRPr="00FF7490"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  <w:t>students.Looking</w:t>
                  </w:r>
                  <w:proofErr w:type="spellEnd"/>
                  <w:r w:rsidRPr="00FF7490"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  <w:t xml:space="preserve"> to contribute my knowledge and skills in a school that offers a genuine opportunity for career progression.</w:t>
                  </w:r>
                </w:p>
                <w:p w:rsidR="00FF7490" w:rsidRPr="00FF7490" w:rsidRDefault="00FF7490" w:rsidP="00FF7490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</w:pPr>
                </w:p>
                <w:p w:rsidR="00FF7490" w:rsidRPr="009E62A9" w:rsidRDefault="00FF7490" w:rsidP="00FF7490">
                  <w:pPr>
                    <w:rPr>
                      <w:szCs w:val="24"/>
                    </w:rPr>
                  </w:pPr>
                </w:p>
                <w:p w:rsidR="0063669D" w:rsidRPr="00013012" w:rsidRDefault="0063669D" w:rsidP="00FF7490">
                  <w:pPr>
                    <w:spacing w:line="216" w:lineRule="auto"/>
                    <w:rPr>
                      <w:rFonts w:ascii="Open Sans Light" w:hAnsi="Open Sans Light" w:cs="Open Sans Light"/>
                      <w:color w:val="563D17"/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pict>
          <v:shape id="Text Box 6" o:spid="_x0000_s1028" type="#_x0000_t202" style="position:absolute;margin-left:316.5pt;margin-top:338.25pt;width:182.2pt;height:31.5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" filled="f" fillcolor="#373737" stroked="f">
            <v:textbox>
              <w:txbxContent>
                <w:p w:rsidR="00DA6A8B" w:rsidRPr="00013012" w:rsidRDefault="001005AB" w:rsidP="004C6802">
                  <w:pPr>
                    <w:spacing w:line="240" w:lineRule="auto"/>
                    <w:rPr>
                      <w:rFonts w:ascii="Quattrocento Roman" w:hAnsi="Quattrocento Roman"/>
                      <w:color w:val="FFFFFF"/>
                      <w:sz w:val="40"/>
                      <w:szCs w:val="40"/>
                    </w:rPr>
                  </w:pPr>
                  <w:r w:rsidRPr="00013012">
                    <w:rPr>
                      <w:rFonts w:ascii="Quattrocento Roman" w:hAnsi="Quattrocento Roman"/>
                      <w:color w:val="FFFFFF"/>
                      <w:sz w:val="40"/>
                      <w:szCs w:val="40"/>
                    </w:rPr>
                    <w:t>Summary</w:t>
                  </w:r>
                </w:p>
              </w:txbxContent>
            </v:textbox>
          </v:shape>
        </w:pict>
      </w:r>
      <w:r>
        <w:pict>
          <v:rect id="Rectangle 7" o:spid="_x0000_s1044" style="position:absolute;margin-left:303.15pt;margin-top:168.75pt;width:219.6pt;height:127.5pt;z-index:-25166336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" fillcolor="#f9a029" stroked="f">
            <w10:wrap anchorx="margin"/>
          </v:rect>
        </w:pict>
      </w:r>
      <w:r>
        <w:pict>
          <v:shape id="Text Box 9" o:spid="_x0000_s1029" type="#_x0000_t202" style="position:absolute;margin-left:328.5pt;margin-top:183pt;width:173.25pt;height:114pt;z-index:25165243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vr0uwIAAMI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" filled="f" stroked="f">
            <v:textbox>
              <w:txbxContent>
                <w:p w:rsidR="00FF7490" w:rsidRPr="00FF7490" w:rsidRDefault="00FF7490" w:rsidP="00FF7490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</w:pPr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423 Whitney Blvd., Mt Pleasant, SC 29466</w:t>
                  </w:r>
                </w:p>
                <w:p w:rsidR="00FF7490" w:rsidRPr="00FF7490" w:rsidRDefault="00FF7490" w:rsidP="00FF7490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</w:pPr>
                  <w:proofErr w:type="gramStart"/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phone</w:t>
                  </w:r>
                  <w:proofErr w:type="gramEnd"/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: (843)-204-5645</w:t>
                  </w:r>
                </w:p>
                <w:p w:rsidR="00FF7490" w:rsidRPr="00FF7490" w:rsidRDefault="00FF7490" w:rsidP="00560EA0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</w:pPr>
                  <w:proofErr w:type="gramStart"/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email</w:t>
                  </w:r>
                  <w:proofErr w:type="gramEnd"/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 xml:space="preserve">: </w:t>
                  </w:r>
                  <w:r w:rsidR="00560EA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James09</w:t>
                  </w:r>
                  <w:r w:rsidRPr="00FF7490"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  <w:t>@gmail.com</w:t>
                  </w:r>
                </w:p>
                <w:p w:rsidR="00FF7490" w:rsidRPr="00FF7490" w:rsidRDefault="00FF7490" w:rsidP="00FF7490">
                  <w:pPr>
                    <w:spacing w:after="80"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</w:pPr>
                </w:p>
                <w:p w:rsidR="00A12AA4" w:rsidRPr="00013012" w:rsidRDefault="00A12AA4" w:rsidP="00FF7490">
                  <w:pPr>
                    <w:spacing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pict>
          <v:shape id="Text Box 5" o:spid="_x0000_s1030" type="#_x0000_t202" style="position:absolute;margin-left:316.5pt;margin-top:90.75pt;width:189.75pt;height:81.75pt;z-index:2516510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yiOuA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" filled="f" stroked="f">
            <v:textbox>
              <w:txbxContent>
                <w:p w:rsidR="00A53CED" w:rsidRPr="00A53CED" w:rsidRDefault="00560EA0" w:rsidP="00A53CED">
                  <w:pPr>
                    <w:jc w:val="center"/>
                    <w:rPr>
                      <w:rFonts w:ascii="Quattrocento Roman" w:hAnsi="Quattrocento Roman"/>
                      <w:color w:val="FFFFFF"/>
                      <w:sz w:val="44"/>
                      <w:szCs w:val="44"/>
                    </w:rPr>
                  </w:pPr>
                  <w:r>
                    <w:rPr>
                      <w:rFonts w:ascii="Quattrocento Roman" w:hAnsi="Quattrocento Roman"/>
                      <w:color w:val="FFFFFF"/>
                      <w:sz w:val="44"/>
                      <w:szCs w:val="44"/>
                    </w:rPr>
                    <w:t>James Miller</w:t>
                  </w:r>
                </w:p>
                <w:p w:rsidR="001005AB" w:rsidRPr="00013012" w:rsidRDefault="00A53CED" w:rsidP="00A53CED">
                  <w:pPr>
                    <w:spacing w:after="80" w:line="240" w:lineRule="auto"/>
                    <w:jc w:val="center"/>
                    <w:rPr>
                      <w:rFonts w:ascii="Quattrocento Roman" w:hAnsi="Quattrocento Roman"/>
                      <w:color w:val="FFFFFF"/>
                      <w:sz w:val="44"/>
                      <w:szCs w:val="44"/>
                    </w:rPr>
                  </w:pPr>
                  <w:r>
                    <w:rPr>
                      <w:rFonts w:ascii="Quattrocento Roman" w:hAnsi="Quattrocento Roman"/>
                      <w:color w:val="FFFFFF"/>
                      <w:sz w:val="44"/>
                      <w:szCs w:val="44"/>
                    </w:rPr>
                    <w:t>English Teacher</w:t>
                  </w:r>
                </w:p>
              </w:txbxContent>
            </v:textbox>
          </v:shape>
        </w:pict>
      </w:r>
      <w:r>
        <w:pict>
          <v:rect id="Rectangle 2" o:spid="_x0000_s1042" style="position:absolute;margin-left:302.75pt;margin-top:-1in;width:219.25pt;height:11in;z-index:-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" fillcolor="#fac63b" stroked="f">
            <v:shadow opacity=".5"/>
          </v:rect>
        </w:pict>
      </w:r>
      <w:r>
        <w:pict>
          <v:shape id="Text Box 51" o:spid="_x0000_s1032" type="#_x0000_t202" style="position:absolute;margin-left:-78.35pt;margin-top:-3.8pt;width:376.4pt;height:24.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8YxugIAAMI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" filled="f" stroked="f">
            <v:textbox>
              <w:txbxContent>
                <w:p w:rsidR="00B074C2" w:rsidRPr="00013012" w:rsidRDefault="00231485" w:rsidP="00231485">
                  <w:pP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</w:pPr>
                  <w:proofErr w:type="spellStart"/>
                  <w:r w:rsidRPr="00231485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EnglishTeacher</w:t>
                  </w:r>
                  <w:proofErr w:type="spellEnd"/>
                  <w:r w:rsidRPr="00231485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- British School</w:t>
                  </w:r>
                  <w:r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(20</w:t>
                  </w: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08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&gt; Present)</w:t>
                  </w:r>
                </w:p>
              </w:txbxContent>
            </v:textbox>
          </v:shape>
        </w:pict>
      </w:r>
      <w:r>
        <w:pict>
          <v:shape id="Text Box 52" o:spid="_x0000_s1033" type="#_x0000_t202" style="position:absolute;margin-left:-78.35pt;margin-top:209.8pt;width:376.4pt;height:24.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xOE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" filled="f" stroked="f">
            <v:textbox>
              <w:txbxContent>
                <w:p w:rsidR="00B074C2" w:rsidRPr="00013012" w:rsidRDefault="00D34E66" w:rsidP="00D34E66">
                  <w:pPr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English Teacher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- </w:t>
                  </w: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ABC</w:t>
                  </w:r>
                  <w:r w:rsidRPr="00231485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School</w:t>
                  </w:r>
                  <w:r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(200</w:t>
                  </w: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3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 xml:space="preserve"> &gt; 20</w:t>
                  </w:r>
                  <w:r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05</w:t>
                  </w:r>
                  <w:r w:rsidR="00B074C2" w:rsidRPr="00013012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)</w:t>
                  </w:r>
                </w:p>
              </w:txbxContent>
            </v:textbox>
          </v:shape>
        </w:pict>
      </w:r>
      <w:r>
        <w:pict>
          <v:shape id="Text Box 54" o:spid="_x0000_s1035" type="#_x0000_t202" style="position:absolute;margin-left:-78.35pt;margin-top:517.75pt;width:366.35pt;height:24.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boHuwIAAME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" filled="f" stroked="f">
            <v:textbox>
              <w:txbxContent>
                <w:p w:rsidR="005D77E9" w:rsidRPr="005D77E9" w:rsidRDefault="005D77E9" w:rsidP="005D77E9">
                  <w:pPr>
                    <w:shd w:val="clear" w:color="auto" w:fill="FFFFFF"/>
                    <w:spacing w:after="0" w:line="240" w:lineRule="auto"/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</w:pPr>
                  <w:r w:rsidRPr="005D77E9">
                    <w:rPr>
                      <w:rFonts w:ascii="Open Sans Light" w:hAnsi="Open Sans Light" w:cs="Open Sans Light"/>
                      <w:color w:val="737474"/>
                      <w:sz w:val="30"/>
                      <w:szCs w:val="30"/>
                    </w:rPr>
                    <w:t>South Carolina State University (2002)</w:t>
                  </w:r>
                </w:p>
                <w:p w:rsidR="005D77E9" w:rsidRPr="00A70BBA" w:rsidRDefault="005D77E9" w:rsidP="005D77E9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B074C2" w:rsidRPr="005D77E9" w:rsidRDefault="00B074C2" w:rsidP="005D77E9"/>
              </w:txbxContent>
            </v:textbox>
          </v:shape>
        </w:pict>
      </w:r>
      <w:r>
        <w:pict>
          <v:shape id="Text Box 50" o:spid="_x0000_s1036" type="#_x0000_t202" style="position:absolute;margin-left:-77.7pt;margin-top:597.7pt;width:369.6pt;height:101.5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" filled="f" stroked="f">
            <v:textbox>
              <w:txbxContent>
                <w:p w:rsidR="005D77E9" w:rsidRPr="005D77E9" w:rsidRDefault="005D77E9" w:rsidP="005D77E9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5D77E9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BA in English</w:t>
                  </w:r>
                </w:p>
                <w:p w:rsidR="005D77E9" w:rsidRPr="00DB1009" w:rsidRDefault="005D77E9" w:rsidP="005D77E9">
                  <w:pPr>
                    <w:rPr>
                      <w:szCs w:val="24"/>
                    </w:rPr>
                  </w:pPr>
                </w:p>
                <w:p w:rsidR="005D77E9" w:rsidRPr="00A70BBA" w:rsidRDefault="005D77E9" w:rsidP="005D77E9">
                  <w:pPr>
                    <w:rPr>
                      <w:szCs w:val="24"/>
                    </w:rPr>
                  </w:pPr>
                </w:p>
                <w:p w:rsidR="00090504" w:rsidRPr="005D77E9" w:rsidRDefault="00090504" w:rsidP="005D77E9"/>
              </w:txbxContent>
            </v:textbox>
          </v:shape>
        </w:pict>
      </w:r>
      <w:r>
        <w:pict>
          <v:shape id="Text Box 49" o:spid="_x0000_s1037" type="#_x0000_t202" style="position:absolute;margin-left:-77.7pt;margin-top:539.25pt;width:369.6pt;height:25.8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+dR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4RSW15xkFn4HU/gJ/Zwzm02VHVw52svmok5LKlYsNulJJjy2gN6YX2pn92&#10;dcLRFmQ9fpA1xKFbIx3QvlG9rR1UAwE6tOnx1BqbSwWHZJZephGYKrBdRkmU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" filled="f" stroked="f">
            <v:textbox>
              <w:txbxContent>
                <w:p w:rsidR="005D77E9" w:rsidRPr="005D77E9" w:rsidRDefault="005D77E9" w:rsidP="005D77E9">
                  <w:pPr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5D77E9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Certificate of Education (Career Development)</w:t>
                  </w:r>
                </w:p>
                <w:p w:rsidR="005D77E9" w:rsidRPr="00A70BBA" w:rsidRDefault="005D77E9" w:rsidP="005D77E9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090504" w:rsidRPr="005D77E9" w:rsidRDefault="00090504" w:rsidP="005D77E9"/>
              </w:txbxContent>
            </v:textbox>
          </v:shape>
        </w:pict>
      </w:r>
      <w:r>
        <w:pict>
          <v:shape id="Text Box 44" o:spid="_x0000_s1038" type="#_x0000_t202" style="position:absolute;margin-left:-78.3pt;margin-top:487.45pt;width:273.6pt;height:29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LBv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" filled="f" stroked="f">
            <v:textbox>
              <w:txbxContent>
                <w:p w:rsidR="00D64D3F" w:rsidRPr="00013012" w:rsidRDefault="001005AB">
                  <w:pPr>
                    <w:rPr>
                      <w:rFonts w:ascii="Quattrocento Roman" w:hAnsi="Quattrocento Roman"/>
                      <w:color w:val="F9A029"/>
                      <w:sz w:val="40"/>
                      <w:szCs w:val="40"/>
                    </w:rPr>
                  </w:pPr>
                  <w:r w:rsidRPr="00013012">
                    <w:rPr>
                      <w:rFonts w:ascii="Quattrocento Roman" w:hAnsi="Quattrocento Roman"/>
                      <w:color w:val="F9A029"/>
                      <w:sz w:val="40"/>
                      <w:szCs w:val="40"/>
                    </w:rPr>
                    <w:t>Education</w:t>
                  </w:r>
                </w:p>
              </w:txbxContent>
            </v:textbox>
          </v:shape>
        </w:pict>
      </w:r>
      <w:r>
        <w:pict>
          <v:shape id="Text Box 46" o:spid="_x0000_s1041" type="#_x0000_t202" style="position:absolute;margin-left:-77.7pt;margin-top:17.45pt;width:369.6pt;height:214.3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y7eugIAAMM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" filled="f" stroked="f">
            <v:textbox>
              <w:txbxContent>
                <w:p w:rsidR="00D34E66" w:rsidRPr="00D34E66" w:rsidRDefault="00D34E66" w:rsidP="00D34E66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Participated in student recruitment and placement activities</w:t>
                  </w:r>
                </w:p>
                <w:p w:rsidR="00D34E66" w:rsidRPr="00D34E66" w:rsidRDefault="00D34E66" w:rsidP="00D34E66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Coordinated "Science Day" event</w:t>
                  </w:r>
                </w:p>
                <w:p w:rsidR="00D34E66" w:rsidRPr="00D34E66" w:rsidRDefault="00D34E66" w:rsidP="00D34E66">
                  <w:pPr>
                    <w:spacing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Contributed to raising retention rate from 56% to 73%</w:t>
                  </w:r>
                </w:p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proofErr w:type="spellStart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Effeciently</w:t>
                  </w:r>
                  <w:proofErr w:type="spellEnd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 organized the </w:t>
                  </w:r>
                  <w:proofErr w:type="gramStart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students</w:t>
                  </w:r>
                  <w:proofErr w:type="gramEnd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 curriculum by working closely with the other staff </w:t>
                  </w:r>
                </w:p>
                <w:p w:rsidR="00D34E66" w:rsidRPr="00D34E66" w:rsidRDefault="00D34E66" w:rsidP="00D34E66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</w:pPr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Adopted unique teaching </w:t>
                  </w:r>
                  <w:proofErr w:type="spellStart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>methodologie</w:t>
                  </w:r>
                  <w:proofErr w:type="spellEnd"/>
                  <w:r w:rsidRPr="00D34E66">
                    <w:rPr>
                      <w:rFonts w:ascii="Open Sans Light" w:hAnsi="Open Sans Light" w:cs="Open Sans Light"/>
                      <w:color w:val="737474"/>
                      <w:sz w:val="26"/>
                      <w:szCs w:val="26"/>
                    </w:rPr>
                    <w:t xml:space="preserve"> and motivated healthy group discussions</w:t>
                  </w:r>
                </w:p>
                <w:p w:rsidR="00D34E66" w:rsidRPr="0097113E" w:rsidRDefault="00D34E66" w:rsidP="00D34E6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D34E66" w:rsidRPr="0018344B" w:rsidRDefault="00D34E66" w:rsidP="00D34E66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</w:rPr>
                  </w:pPr>
                </w:p>
                <w:p w:rsidR="00D34E66" w:rsidRPr="00502263" w:rsidRDefault="00D34E66" w:rsidP="00D34E66">
                  <w:pPr>
                    <w:spacing w:line="240" w:lineRule="auto"/>
                    <w:rPr>
                      <w:szCs w:val="24"/>
                    </w:rPr>
                  </w:pPr>
                </w:p>
                <w:p w:rsidR="00090504" w:rsidRPr="00D34E66" w:rsidRDefault="00090504" w:rsidP="00D34E66">
                  <w:pPr>
                    <w:spacing w:line="240" w:lineRule="auto"/>
                  </w:pPr>
                </w:p>
              </w:txbxContent>
            </v:textbox>
          </v:shape>
        </w:pic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Quattrocento Roman">
    <w:altName w:val="Arial"/>
    <w:panose1 w:val="00000000000000000000"/>
    <w:charset w:val="00"/>
    <w:family w:val="modern"/>
    <w:notTrueType/>
    <w:pitch w:val="variable"/>
    <w:sig w:usb0="00000003" w:usb1="0000000B" w:usb2="00000000" w:usb3="00000000" w:csb0="00000001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E1MTSzMDCyMDQwtjBV0lEKTi0uzszPAykwrAUAILtGTi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012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05A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1485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3F6D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499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0EA0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734"/>
    <w:rsid w:val="005D77E9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1157"/>
    <w:rsid w:val="007332C9"/>
    <w:rsid w:val="007336B6"/>
    <w:rsid w:val="00733FDB"/>
    <w:rsid w:val="0073495E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2DA9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763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05EBE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3CED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AE7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4E66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7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fac63b,#f9a029,#c0acac,#ab8f91,#37ffff,#373737,#959c95,#dbeee1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E6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Guess</cp:lastModifiedBy>
  <cp:revision>12</cp:revision>
  <dcterms:created xsi:type="dcterms:W3CDTF">2019-02-13T14:36:00Z</dcterms:created>
  <dcterms:modified xsi:type="dcterms:W3CDTF">2019-10-29T14:51:00Z</dcterms:modified>
</cp:coreProperties>
</file>